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alias w:val="pagrindine"/>
        <w:tag w:val="part_5fccc928b5d24f7885db57d80774676d"/>
        <w:id w:val="1932384568"/>
        <w:lock w:val="sdtLocked"/>
      </w:sdtPr>
      <w:sdtEndPr/>
      <w:sdtContent>
        <w:p w14:paraId="22B92F0D" w14:textId="77777777" w:rsidR="00834BA6" w:rsidRDefault="00834BA6">
          <w:pPr>
            <w:tabs>
              <w:tab w:val="center" w:pos="4986"/>
              <w:tab w:val="right" w:pos="9972"/>
            </w:tabs>
            <w:rPr>
              <w:kern w:val="2"/>
              <w:sz w:val="22"/>
              <w:szCs w:val="22"/>
            </w:rPr>
          </w:pPr>
        </w:p>
        <w:p w14:paraId="354EBEBE" w14:textId="77777777" w:rsidR="00834BA6" w:rsidRDefault="00B4343C">
          <w:pPr>
            <w:tabs>
              <w:tab w:val="center" w:pos="4153"/>
              <w:tab w:val="right" w:pos="8306"/>
            </w:tabs>
            <w:jc w:val="center"/>
            <w:rPr>
              <w:b/>
              <w:caps/>
            </w:rPr>
          </w:pPr>
          <w:r>
            <w:rPr>
              <w:noProof/>
              <w:lang w:val="en-US"/>
            </w:rPr>
            <w:drawing>
              <wp:inline distT="0" distB="0" distL="0" distR="0" wp14:anchorId="4A54043E" wp14:editId="143396DE">
                <wp:extent cx="543560" cy="595630"/>
                <wp:effectExtent l="0" t="0" r="8890" b="0"/>
                <wp:docPr id="3" name="Paveikslėlis 3" descr="Logo  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aveikslėlis 3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3560" cy="5956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8F861A1" w14:textId="77777777" w:rsidR="00834BA6" w:rsidRDefault="00B4343C">
          <w:pPr>
            <w:tabs>
              <w:tab w:val="center" w:pos="4153"/>
              <w:tab w:val="right" w:pos="8306"/>
            </w:tabs>
            <w:jc w:val="center"/>
            <w:rPr>
              <w:b/>
              <w:caps/>
            </w:rPr>
          </w:pPr>
          <w:r>
            <w:rPr>
              <w:b/>
              <w:caps/>
            </w:rPr>
            <w:tab/>
          </w:r>
        </w:p>
        <w:p w14:paraId="5BC638D3" w14:textId="77777777" w:rsidR="00834BA6" w:rsidRDefault="00B4343C">
          <w:pPr>
            <w:jc w:val="center"/>
            <w:rPr>
              <w:b/>
              <w:caps/>
            </w:rPr>
          </w:pPr>
          <w:r>
            <w:rPr>
              <w:b/>
              <w:caps/>
            </w:rPr>
            <w:t>LIETUVOS RESPUBLIKOS ENERGETIKOS MINISTRAS</w:t>
          </w:r>
        </w:p>
        <w:p w14:paraId="5E7EE099" w14:textId="77777777" w:rsidR="00834BA6" w:rsidRDefault="00834BA6">
          <w:pPr>
            <w:ind w:firstLine="62"/>
            <w:rPr>
              <w:color w:val="000000"/>
              <w:szCs w:val="24"/>
              <w:lang w:eastAsia="lt-LT"/>
            </w:rPr>
          </w:pPr>
        </w:p>
        <w:p w14:paraId="447B47A4" w14:textId="77777777" w:rsidR="00834BA6" w:rsidRDefault="00B4343C">
          <w:pPr>
            <w:ind w:firstLine="62"/>
            <w:jc w:val="center"/>
            <w:rPr>
              <w:color w:val="000000"/>
              <w:szCs w:val="24"/>
              <w:lang w:eastAsia="lt-LT"/>
            </w:rPr>
          </w:pPr>
          <w:r>
            <w:rPr>
              <w:b/>
              <w:bCs/>
              <w:caps/>
              <w:color w:val="000000"/>
              <w:szCs w:val="24"/>
              <w:lang w:eastAsia="lt-LT"/>
            </w:rPr>
            <w:t>ĮSAKYMAS</w:t>
          </w:r>
        </w:p>
        <w:p w14:paraId="4878344C" w14:textId="77777777" w:rsidR="00834BA6" w:rsidRDefault="00B4343C">
          <w:pPr>
            <w:jc w:val="center"/>
            <w:textAlignment w:val="center"/>
            <w:rPr>
              <w:color w:val="000000"/>
              <w:lang w:eastAsia="lt-LT"/>
            </w:rPr>
          </w:pPr>
          <w:r>
            <w:rPr>
              <w:b/>
              <w:bCs/>
              <w:caps/>
              <w:color w:val="000000"/>
              <w:lang w:eastAsia="lt-LT"/>
            </w:rPr>
            <w:t>DĖL ENERGETIKOS MINISTRO 2023 M. GRUODŽIO 22 D. ĮSAKYMO NR. 1-390 „DĖL ENERGETIKOS MINISTERIJOS ENERGETIKOS PLĖTROS PROGRAMOS PAŽANGOS PRIEMONĖS NR. 03-001-06-03-02 „DIDINTI ATSINAUJINANČIŲ ENERGIJOS IŠTEKLIŲ DALĮ, UŽTIKRINANT ATSINAUJINANČIŲ IŠTEKLIŲ INTEGRACIJĄ Į ELEKTROS TINKLUS“ VEIKLOS NR. 11 „PRIVAČIŲ IR VIEŠŲJŲ JURIDINIŲ ASMENŲ INVESTICIJOS Į ELEKTROS ENERGIJOS IŠ AEI GAMYBOS ĮRENGINIUS“ VALSTYBĖS PAGALBOS TEIKIMO SCHEMOS PATVIRTINIMO“ PAKEITIMO</w:t>
          </w:r>
        </w:p>
        <w:p w14:paraId="467B19A8" w14:textId="77777777" w:rsidR="00834BA6" w:rsidRDefault="00834BA6">
          <w:pPr>
            <w:ind w:firstLine="782"/>
            <w:jc w:val="center"/>
            <w:rPr>
              <w:color w:val="000000"/>
              <w:szCs w:val="24"/>
              <w:lang w:eastAsia="lt-LT"/>
            </w:rPr>
          </w:pPr>
        </w:p>
        <w:p w14:paraId="7B9417E5" w14:textId="3C26105C" w:rsidR="00834BA6" w:rsidRDefault="00B4343C">
          <w:pPr>
            <w:jc w:val="center"/>
            <w:rPr>
              <w:szCs w:val="24"/>
              <w:lang w:eastAsia="zh-TW" w:bidi="te-IN"/>
            </w:rPr>
          </w:pPr>
          <w:r>
            <w:rPr>
              <w:szCs w:val="24"/>
              <w:lang w:eastAsia="zh-TW" w:bidi="te-IN"/>
            </w:rPr>
            <w:t>2026 m.</w:t>
          </w:r>
          <w:r>
            <w:rPr>
              <w:szCs w:val="24"/>
              <w:lang w:eastAsia="zh-TW" w:bidi="te-IN"/>
            </w:rPr>
            <w:t xml:space="preserve"> </w:t>
          </w:r>
          <w:r w:rsidR="0016530B">
            <w:rPr>
              <w:szCs w:val="24"/>
              <w:lang w:eastAsia="zh-TW" w:bidi="te-IN"/>
            </w:rPr>
            <w:t xml:space="preserve">birželio </w:t>
          </w:r>
          <w:r w:rsidR="0016530B">
            <w:rPr>
              <w:szCs w:val="24"/>
              <w:lang w:val="en-US" w:eastAsia="zh-TW" w:bidi="te-IN"/>
            </w:rPr>
            <w:t xml:space="preserve">12 d. </w:t>
          </w:r>
          <w:r>
            <w:rPr>
              <w:szCs w:val="24"/>
              <w:lang w:eastAsia="zh-TW" w:bidi="te-IN"/>
            </w:rPr>
            <w:t xml:space="preserve">Nr. </w:t>
          </w:r>
          <w:r w:rsidR="0016530B">
            <w:rPr>
              <w:szCs w:val="24"/>
              <w:lang w:eastAsia="zh-TW" w:bidi="te-IN"/>
            </w:rPr>
            <w:t>1-143</w:t>
          </w:r>
        </w:p>
        <w:p w14:paraId="7B65B289" w14:textId="77777777" w:rsidR="00834BA6" w:rsidRDefault="00B4343C">
          <w:pPr>
            <w:jc w:val="center"/>
            <w:rPr>
              <w:szCs w:val="24"/>
              <w:lang w:eastAsia="zh-TW" w:bidi="te-IN"/>
            </w:rPr>
          </w:pPr>
          <w:r>
            <w:rPr>
              <w:szCs w:val="24"/>
              <w:lang w:eastAsia="zh-TW" w:bidi="te-IN"/>
            </w:rPr>
            <w:t xml:space="preserve">Vilnius </w:t>
          </w:r>
        </w:p>
        <w:p w14:paraId="2BDF408E" w14:textId="77777777" w:rsidR="0016530B" w:rsidRDefault="0016530B">
          <w:pPr>
            <w:jc w:val="center"/>
            <w:rPr>
              <w:szCs w:val="24"/>
              <w:lang w:eastAsia="zh-TW" w:bidi="te-IN"/>
            </w:rPr>
          </w:pPr>
        </w:p>
        <w:p w14:paraId="077F25D6" w14:textId="77777777" w:rsidR="00834BA6" w:rsidRDefault="00834BA6">
          <w:pPr>
            <w:jc w:val="both"/>
            <w:rPr>
              <w:szCs w:val="24"/>
            </w:rPr>
          </w:pPr>
        </w:p>
        <w:sdt>
          <w:sdtPr>
            <w:alias w:val="preambule"/>
            <w:tag w:val="part_2f39713550a34659a7f8fac12104cede"/>
            <w:id w:val="2110084277"/>
            <w:lock w:val="sdtLocked"/>
          </w:sdtPr>
          <w:sdtEndPr/>
          <w:sdtContent>
            <w:p w14:paraId="33DB4428" w14:textId="77777777" w:rsidR="00834BA6" w:rsidRDefault="00B4343C">
              <w:pPr>
                <w:ind w:firstLine="720"/>
                <w:jc w:val="both"/>
                <w:rPr>
                  <w:color w:val="000000"/>
                  <w:lang w:eastAsia="lt-LT"/>
                </w:rPr>
              </w:pPr>
              <w:r>
                <w:rPr>
                  <w:lang w:eastAsia="zh-TW" w:bidi="te-IN"/>
                </w:rPr>
                <w:t xml:space="preserve">P a k e i č i u </w:t>
              </w:r>
              <w:r>
                <w:rPr>
                  <w:color w:val="000000"/>
                  <w:lang w:eastAsia="lt-LT"/>
                </w:rPr>
                <w:t xml:space="preserve"> Energetikos ministerijos Energetikos plėtros programos pažangos priemonės Nr. 03-001-06-03-02 „Didinti atsinaujinančių energijos išteklių dalį, užtikrinant atsinaujinančių išteklių integraciją į elektros tinklus“ veiklos Nr. 11 „Privačių ir viešųjų juridinių asmenų investicijos į elektros energijos iš AEI gamybos įrenginius“ valstybės pagalbos teikimo schemą, patvirtintą Lietuvos Respublikos energetikos ministro 2023 m. gruodžio 22 d. įsakymu Nr. 1-390 „Dėl Energetikos ministerijos Energetikos plėtros prog</w:t>
              </w:r>
              <w:r>
                <w:rPr>
                  <w:color w:val="000000"/>
                  <w:lang w:eastAsia="lt-LT"/>
                </w:rPr>
                <w:t>ramos pažangos priemonės Nr. 03-001-06-03-02 „Didinti atsinaujinančių energijos išteklių dalį, užtikrinant atsinaujinančių išteklių integraciją į elektros tinklus“ veiklos Nr. 11 „Privačių ir viešųjų juridinių asmenų investicijos į elektros energijos iš AEI gamybos įrenginius“ valstybės pagalbos teikimo schemos patvirtinimo“ ir 3 punktą išdėstau taip:</w:t>
              </w:r>
            </w:p>
            <w:p w14:paraId="7DD27BF5" w14:textId="77777777" w:rsidR="00834BA6" w:rsidRDefault="00B4343C">
              <w:pPr>
                <w:tabs>
                  <w:tab w:val="left" w:pos="851"/>
                  <w:tab w:val="left" w:pos="993"/>
                </w:tabs>
                <w:ind w:left="709"/>
                <w:jc w:val="both"/>
                <w:rPr>
                  <w:rFonts w:ascii="Arial" w:hAnsi="Arial" w:cs="Arial"/>
                  <w:sz w:val="20"/>
                </w:rPr>
              </w:pPr>
            </w:p>
          </w:sdtContent>
        </w:sdt>
        <w:sdt>
          <w:sdtPr>
            <w:alias w:val="lentele"/>
            <w:tag w:val="part_b460b5a8dc6f4c23878a144632834a72"/>
            <w:id w:val="-113287169"/>
            <w:lock w:val="sdtLocked"/>
          </w:sdtPr>
          <w:sdtEndPr/>
          <w:sdtContent>
            <w:tbl>
              <w:tblPr>
                <w:tblW w:w="9502" w:type="dxa"/>
                <w:tblInd w:w="108" w:type="dxa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CellMar>
                  <w:left w:w="0" w:type="dxa"/>
                  <w:right w:w="0" w:type="dxa"/>
                </w:tblCellMar>
                <w:tblLook w:val="04A0" w:firstRow="1" w:lastRow="0" w:firstColumn="1" w:lastColumn="0" w:noHBand="0" w:noVBand="1"/>
              </w:tblPr>
              <w:tblGrid>
                <w:gridCol w:w="596"/>
                <w:gridCol w:w="2835"/>
                <w:gridCol w:w="6071"/>
              </w:tblGrid>
              <w:tr w:rsidR="00834BA6" w14:paraId="75C14D56" w14:textId="77777777">
                <w:trPr>
                  <w:trHeight w:val="430"/>
                </w:trPr>
                <w:tc>
                  <w:tcPr>
                    <w:tcW w:w="596" w:type="dxa"/>
                    <w:tcMar>
                      <w:top w:w="57" w:type="dxa"/>
                      <w:left w:w="108" w:type="dxa"/>
                      <w:bottom w:w="57" w:type="dxa"/>
                      <w:right w:w="108" w:type="dxa"/>
                    </w:tcMar>
                    <w:hideMark/>
                  </w:tcPr>
                  <w:p w14:paraId="0EEA6682" w14:textId="77777777" w:rsidR="00834BA6" w:rsidRDefault="00B4343C">
                    <w:pPr>
                      <w:tabs>
                        <w:tab w:val="left" w:pos="851"/>
                        <w:tab w:val="left" w:pos="993"/>
                      </w:tabs>
                      <w:jc w:val="both"/>
                      <w:rPr>
                        <w:szCs w:val="24"/>
                      </w:rPr>
                    </w:pPr>
                    <w:r>
                      <w:rPr>
                        <w:szCs w:val="24"/>
                      </w:rPr>
                      <w:t>„3.</w:t>
                    </w:r>
                  </w:p>
                </w:tc>
                <w:tc>
                  <w:tcPr>
                    <w:tcW w:w="2835" w:type="dxa"/>
                    <w:tcMar>
                      <w:top w:w="57" w:type="dxa"/>
                      <w:left w:w="108" w:type="dxa"/>
                      <w:bottom w:w="57" w:type="dxa"/>
                      <w:right w:w="108" w:type="dxa"/>
                    </w:tcMar>
                    <w:hideMark/>
                  </w:tcPr>
                  <w:p w14:paraId="516B507C" w14:textId="77777777" w:rsidR="00834BA6" w:rsidRDefault="00B4343C">
                    <w:pPr>
                      <w:tabs>
                        <w:tab w:val="left" w:pos="851"/>
                        <w:tab w:val="left" w:pos="993"/>
                      </w:tabs>
                      <w:jc w:val="both"/>
                      <w:rPr>
                        <w:szCs w:val="24"/>
                      </w:rPr>
                    </w:pPr>
                    <w:r>
                      <w:rPr>
                        <w:szCs w:val="24"/>
                      </w:rPr>
                      <w:t>Priemonės schemos (toliau – Schema) galiojimo trukmė</w:t>
                    </w:r>
                  </w:p>
                </w:tc>
                <w:tc>
                  <w:tcPr>
                    <w:tcW w:w="6071" w:type="dxa"/>
                    <w:tcMar>
                      <w:top w:w="57" w:type="dxa"/>
                      <w:left w:w="108" w:type="dxa"/>
                      <w:bottom w:w="57" w:type="dxa"/>
                      <w:right w:w="108" w:type="dxa"/>
                    </w:tcMar>
                    <w:hideMark/>
                  </w:tcPr>
                  <w:p w14:paraId="1CFB74EC" w14:textId="77777777" w:rsidR="00834BA6" w:rsidRDefault="00B4343C">
                    <w:pPr>
                      <w:tabs>
                        <w:tab w:val="left" w:pos="851"/>
                        <w:tab w:val="left" w:pos="993"/>
                      </w:tabs>
                      <w:jc w:val="both"/>
                      <w:rPr>
                        <w:szCs w:val="24"/>
                      </w:rPr>
                    </w:pPr>
                    <w:r>
                      <w:rPr>
                        <w:szCs w:val="24"/>
                      </w:rPr>
                      <w:t>Pagal šią Schemą paskolos sutartys su paskolos gavėjais turi būti sudarytos ne vėliau kaip iki 2026 m. liepos 15 dienos.“</w:t>
                    </w:r>
                  </w:p>
                </w:tc>
              </w:tr>
            </w:tbl>
            <w:p w14:paraId="1E0456F3" w14:textId="77777777" w:rsidR="00834BA6" w:rsidRDefault="00B4343C">
              <w:pPr>
                <w:jc w:val="both"/>
                <w:rPr>
                  <w:color w:val="000000"/>
                </w:rPr>
              </w:pPr>
            </w:p>
          </w:sdtContent>
        </w:sdt>
        <w:sdt>
          <w:sdtPr>
            <w:alias w:val="signatura"/>
            <w:tag w:val="part_519c923629f745bc98e027772cd8d719"/>
            <w:id w:val="92518582"/>
            <w:lock w:val="sdtLocked"/>
          </w:sdtPr>
          <w:sdtEndPr/>
          <w:sdtContent>
            <w:p w14:paraId="7C7BFCB8" w14:textId="77777777" w:rsidR="0016530B" w:rsidRDefault="0016530B"/>
            <w:p w14:paraId="49D1D7CB" w14:textId="77777777" w:rsidR="0016530B" w:rsidRDefault="0016530B"/>
            <w:p w14:paraId="33172F53" w14:textId="77777777" w:rsidR="0016530B" w:rsidRDefault="0016530B"/>
            <w:p w14:paraId="27885E9A" w14:textId="1250714C" w:rsidR="00834BA6" w:rsidRDefault="00B4343C">
              <w:pPr>
                <w:rPr>
                  <w:color w:val="000000"/>
                </w:rPr>
              </w:pPr>
              <w:r>
                <w:rPr>
                  <w:color w:val="000000"/>
                </w:rPr>
                <w:t>Energetikos ministras    </w:t>
              </w:r>
              <w:r>
                <w:rPr>
                  <w:color w:val="000000"/>
                </w:rPr>
                <w:tab/>
              </w:r>
              <w:r>
                <w:rPr>
                  <w:color w:val="000000"/>
                </w:rPr>
                <w:tab/>
                <w:t xml:space="preserve">                     </w:t>
              </w:r>
              <w:r>
                <w:rPr>
                  <w:color w:val="000000"/>
                </w:rPr>
                <w:tab/>
              </w:r>
              <w:r>
                <w:rPr>
                  <w:color w:val="000000"/>
                </w:rPr>
                <w:tab/>
                <w:t xml:space="preserve">                Žygimantas Vaičiūna</w:t>
              </w:r>
              <w:r w:rsidR="0016530B">
                <w:rPr>
                  <w:color w:val="000000"/>
                </w:rPr>
                <w:t>s</w:t>
              </w:r>
            </w:p>
            <w:p w14:paraId="35A207DF" w14:textId="77777777" w:rsidR="00834BA6" w:rsidRDefault="00834BA6">
              <w:pPr>
                <w:jc w:val="both"/>
                <w:rPr>
                  <w:color w:val="000000"/>
                </w:rPr>
              </w:pPr>
            </w:p>
            <w:p w14:paraId="2414CC42" w14:textId="77777777" w:rsidR="00834BA6" w:rsidRDefault="00B4343C">
              <w:pPr>
                <w:ind w:firstLine="62"/>
                <w:jc w:val="both"/>
                <w:rPr>
                  <w:color w:val="000000"/>
                  <w:lang w:eastAsia="lt-LT"/>
                </w:rPr>
              </w:pPr>
            </w:p>
          </w:sdtContent>
        </w:sdt>
      </w:sdtContent>
    </w:sdt>
    <w:sectPr w:rsidR="00834BA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851" w:right="567" w:bottom="1134" w:left="1701" w:header="567" w:footer="567" w:gutter="0"/>
      <w:pgNumType w:start="1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E63711" w14:textId="77777777" w:rsidR="00B4343C" w:rsidRDefault="00B4343C">
      <w:pPr>
        <w:rPr>
          <w:kern w:val="2"/>
          <w:sz w:val="22"/>
          <w:szCs w:val="22"/>
        </w:rPr>
      </w:pPr>
      <w:r>
        <w:rPr>
          <w:kern w:val="2"/>
          <w:sz w:val="22"/>
          <w:szCs w:val="22"/>
        </w:rPr>
        <w:separator/>
      </w:r>
    </w:p>
  </w:endnote>
  <w:endnote w:type="continuationSeparator" w:id="0">
    <w:p w14:paraId="28BAF5E4" w14:textId="77777777" w:rsidR="00B4343C" w:rsidRDefault="00B4343C">
      <w:pPr>
        <w:rPr>
          <w:kern w:val="2"/>
          <w:sz w:val="22"/>
          <w:szCs w:val="22"/>
        </w:rPr>
      </w:pPr>
      <w:r>
        <w:rPr>
          <w:kern w:val="2"/>
          <w:sz w:val="22"/>
          <w:szCs w:val="22"/>
        </w:rPr>
        <w:continuationSeparator/>
      </w:r>
    </w:p>
  </w:endnote>
  <w:endnote w:type="continuationNotice" w:id="1">
    <w:p w14:paraId="41956D45" w14:textId="77777777" w:rsidR="00B4343C" w:rsidRDefault="00B434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793135" w14:textId="77777777" w:rsidR="00834BA6" w:rsidRDefault="00834BA6">
    <w:pPr>
      <w:tabs>
        <w:tab w:val="center" w:pos="4513"/>
        <w:tab w:val="right" w:pos="9026"/>
      </w:tabs>
      <w:spacing w:after="160" w:line="259" w:lineRule="auto"/>
      <w:rPr>
        <w:kern w:val="2"/>
        <w:sz w:val="22"/>
        <w:szCs w:val="22"/>
        <w:lang w:eastAsia="zh-TW" w:bidi="te-I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6FFBC" w14:textId="77777777" w:rsidR="00834BA6" w:rsidRDefault="00834BA6">
    <w:pPr>
      <w:tabs>
        <w:tab w:val="center" w:pos="4513"/>
        <w:tab w:val="right" w:pos="9026"/>
      </w:tabs>
      <w:spacing w:after="160" w:line="259" w:lineRule="auto"/>
      <w:rPr>
        <w:kern w:val="2"/>
        <w:sz w:val="22"/>
        <w:szCs w:val="22"/>
        <w:lang w:eastAsia="zh-TW" w:bidi="te-I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E0E8E" w14:textId="77777777" w:rsidR="00834BA6" w:rsidRDefault="00834BA6">
    <w:pPr>
      <w:tabs>
        <w:tab w:val="center" w:pos="4513"/>
        <w:tab w:val="right" w:pos="9026"/>
      </w:tabs>
      <w:spacing w:after="160" w:line="259" w:lineRule="auto"/>
      <w:rPr>
        <w:kern w:val="2"/>
        <w:sz w:val="22"/>
        <w:szCs w:val="22"/>
        <w:lang w:eastAsia="zh-TW" w:bidi="te-I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34F9AB" w14:textId="77777777" w:rsidR="00B4343C" w:rsidRDefault="00B4343C">
      <w:pPr>
        <w:rPr>
          <w:kern w:val="2"/>
          <w:sz w:val="22"/>
          <w:szCs w:val="22"/>
        </w:rPr>
      </w:pPr>
      <w:r>
        <w:rPr>
          <w:kern w:val="2"/>
          <w:sz w:val="22"/>
          <w:szCs w:val="22"/>
        </w:rPr>
        <w:separator/>
      </w:r>
    </w:p>
  </w:footnote>
  <w:footnote w:type="continuationSeparator" w:id="0">
    <w:p w14:paraId="333254B0" w14:textId="77777777" w:rsidR="00B4343C" w:rsidRDefault="00B4343C">
      <w:pPr>
        <w:rPr>
          <w:kern w:val="2"/>
          <w:sz w:val="22"/>
          <w:szCs w:val="22"/>
        </w:rPr>
      </w:pPr>
      <w:r>
        <w:rPr>
          <w:kern w:val="2"/>
          <w:sz w:val="22"/>
          <w:szCs w:val="22"/>
        </w:rPr>
        <w:continuationSeparator/>
      </w:r>
    </w:p>
  </w:footnote>
  <w:footnote w:type="continuationNotice" w:id="1">
    <w:p w14:paraId="51542DDF" w14:textId="77777777" w:rsidR="00B4343C" w:rsidRDefault="00B434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3749AD" w14:textId="77777777" w:rsidR="00834BA6" w:rsidRDefault="00834BA6">
    <w:pPr>
      <w:tabs>
        <w:tab w:val="center" w:pos="4513"/>
        <w:tab w:val="right" w:pos="9026"/>
      </w:tabs>
      <w:spacing w:after="160" w:line="259" w:lineRule="auto"/>
      <w:rPr>
        <w:kern w:val="2"/>
        <w:sz w:val="22"/>
        <w:szCs w:val="22"/>
        <w:lang w:eastAsia="zh-TW" w:bidi="te-I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E34825" w14:textId="77777777" w:rsidR="00834BA6" w:rsidRDefault="00B4343C">
    <w:pPr>
      <w:tabs>
        <w:tab w:val="center" w:pos="4680"/>
        <w:tab w:val="right" w:pos="9360"/>
      </w:tabs>
      <w:spacing w:after="160" w:line="259" w:lineRule="auto"/>
      <w:jc w:val="center"/>
      <w:rPr>
        <w:kern w:val="2"/>
        <w:sz w:val="22"/>
        <w:szCs w:val="24"/>
        <w:lang w:eastAsia="lt-LT"/>
      </w:rPr>
    </w:pPr>
    <w:r>
      <w:rPr>
        <w:kern w:val="2"/>
        <w:sz w:val="22"/>
        <w:szCs w:val="24"/>
        <w:lang w:eastAsia="lt-LT"/>
      </w:rPr>
      <w:fldChar w:fldCharType="begin"/>
    </w:r>
    <w:r>
      <w:rPr>
        <w:kern w:val="2"/>
        <w:sz w:val="22"/>
        <w:szCs w:val="24"/>
        <w:lang w:eastAsia="lt-LT"/>
      </w:rPr>
      <w:instrText>PAGE   \* MERGEFORMAT</w:instrText>
    </w:r>
    <w:r>
      <w:rPr>
        <w:kern w:val="2"/>
        <w:sz w:val="22"/>
        <w:szCs w:val="24"/>
        <w:lang w:eastAsia="lt-LT"/>
      </w:rPr>
      <w:fldChar w:fldCharType="separate"/>
    </w:r>
    <w:r>
      <w:rPr>
        <w:kern w:val="2"/>
        <w:sz w:val="22"/>
        <w:szCs w:val="24"/>
        <w:lang w:eastAsia="lt-LT"/>
      </w:rPr>
      <w:t>2</w:t>
    </w:r>
    <w:r>
      <w:rPr>
        <w:kern w:val="2"/>
        <w:sz w:val="22"/>
        <w:szCs w:val="24"/>
        <w:lang w:eastAsia="lt-LT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99AA27" w14:textId="77777777" w:rsidR="00834BA6" w:rsidRDefault="00834BA6">
    <w:pPr>
      <w:tabs>
        <w:tab w:val="center" w:pos="4680"/>
        <w:tab w:val="right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296"/>
  <w:hyphenationZone w:val="396"/>
  <w:doNotHyphenateCap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MDA3M7Y0NwWShko6SsGpxcWZ+XkgBYa1AH1zuwosAAAA"/>
  </w:docVars>
  <w:rsids>
    <w:rsidRoot w:val="00994960"/>
    <w:rsid w:val="0016530B"/>
    <w:rsid w:val="00834BA6"/>
    <w:rsid w:val="00994960"/>
    <w:rsid w:val="00B4343C"/>
    <w:rsid w:val="00C27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5B0165"/>
  <w15:chartTrackingRefBased/>
  <w15:docId w15:val="{84FCEA60-F247-4DA4-AB78-06958C5B9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72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9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8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4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3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3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CFF0BA36D7B546B96944D6B26026EE" ma:contentTypeVersion="6" ma:contentTypeDescription="Create a new document." ma:contentTypeScope="" ma:versionID="cac6900efef06b4f1bcdf569059ff19e">
  <xsd:schema xmlns:xsd="http://www.w3.org/2001/XMLSchema" xmlns:xs="http://www.w3.org/2001/XMLSchema" xmlns:p="http://schemas.microsoft.com/office/2006/metadata/properties" xmlns:ns2="4f54100e-0994-45a1-95d2-f87be26d298a" xmlns:ns3="9415a7a2-4d5b-4192-a1e8-5653ed3710aa" targetNamespace="http://schemas.microsoft.com/office/2006/metadata/properties" ma:root="true" ma:fieldsID="6770ab1d6aae9e6e1ea99a9e7b5ba8d5" ns2:_="" ns3:_="">
    <xsd:import namespace="4f54100e-0994-45a1-95d2-f87be26d298a"/>
    <xsd:import namespace="9415a7a2-4d5b-4192-a1e8-5653ed3710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54100e-0994-45a1-95d2-f87be26d29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15a7a2-4d5b-4192-a1e8-5653ed3710a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="http://schemas.openxmlformats.org/package/2006/metadata/core-properties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xmlns:pc="http://schemas.microsoft.com/office/infopath/2007/PartnerControls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415a7a2-4d5b-4192-a1e8-5653ed3710aa">
      <UserInfo>
        <DisplayName>Aistė Giruckienė</DisplayName>
        <AccountId>12</AccountId>
        <AccountType/>
      </UserInfo>
      <UserInfo>
        <DisplayName>Vaidas Daktariūnas</DisplayName>
        <AccountId>9</AccountId>
        <AccountType/>
      </UserInfo>
    </SharedWithUsers>
  </documentManagement>
</p:properties>
</file>

<file path=customXml/item4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arts xmlns="http://lrs.lt/TAIS/DocParts">
  <Part Type="pagrindine" DocPartId="986cecee27934dc7b42bd416f33e9f49" PartId="5fccc928b5d24f7885db57d80774676d">
    <Part Type="preambule" DocPartId="295b02d6c1f2491a9c53178009747b37" PartId="2f39713550a34659a7f8fac12104cede"/>
    <Part Type="lentele" DocPartId="e3e1655ff13a40499ee977bd27762812" PartId="b460b5a8dc6f4c23878a144632834a72"/>
    <Part Type="signatura" DocPartId="fb1d4e67058745d689389c816d754b3a" PartId="519c923629f745bc98e027772cd8d719"/>
  </Part>
</Parts>
</file>

<file path=customXml/itemProps1.xml><?xml version="1.0" encoding="utf-8"?>
<ds:datastoreItem xmlns:ds="http://schemas.openxmlformats.org/officeDocument/2006/customXml" ds:itemID="{4B9D93BD-035D-4B0E-9215-D9F3600BC6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2EC439-428E-4BDC-9D64-752F9CE813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54100e-0994-45a1-95d2-f87be26d298a"/>
    <ds:schemaRef ds:uri="9415a7a2-4d5b-4192-a1e8-5653ed3710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A00FF3-A698-4707-B283-47364146D226}">
  <ds:schemaRefs>
    <ds:schemaRef ds:uri="http://schemas.microsoft.com/office/2006/metadata/properties"/>
    <ds:schemaRef ds:uri="http://schemas.microsoft.com/office/infopath/2007/PartnerControls"/>
    <ds:schemaRef ds:uri="9415a7a2-4d5b-4192-a1e8-5653ed3710aa"/>
  </ds:schemaRefs>
</ds:datastoreItem>
</file>

<file path=customXml/itemProps4.xml><?xml version="1.0" encoding="utf-8"?>
<ds:datastoreItem xmlns:ds="http://schemas.openxmlformats.org/officeDocument/2006/customXml" ds:itemID="{D118ABF1-1CCA-4EBE-9E69-ABA29B81FBC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C109847-0A87-4CCB-8C28-6E5215322CC9}">
  <ds:schemaRefs>
    <ds:schemaRef ds:uri="http://lrs.lt/TAIS/DocPar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8</Words>
  <Characters>626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Daukšienė</dc:creator>
  <cp:lastModifiedBy>PABIJŪNĖ Agnė</cp:lastModifiedBy>
  <cp:revision>3</cp:revision>
  <dcterms:created xsi:type="dcterms:W3CDTF">2026-06-12T05:11:00Z</dcterms:created>
  <dcterms:modified xsi:type="dcterms:W3CDTF">2026-06-12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CFF0BA36D7B546B96944D6B26026EE</vt:lpwstr>
  </property>
</Properties>
</file>